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2E7DEE46" w:rsidR="002C29C8" w:rsidRPr="00A4160F" w:rsidRDefault="00394689" w:rsidP="00A4160F">
      <w:pPr>
        <w:pStyle w:val="Title"/>
        <w:rPr>
          <w:rFonts w:ascii="Arial" w:hAnsi="Arial" w:cs="Arial"/>
        </w:rPr>
      </w:pPr>
      <w:r w:rsidRPr="00A4160F">
        <w:rPr>
          <w:rFonts w:ascii="Arial" w:hAnsi="Arial" w:cs="Arial"/>
          <w:b/>
          <w:sz w:val="22"/>
          <w:szCs w:val="22"/>
        </w:rPr>
        <w:t xml:space="preserve"> </w:t>
      </w:r>
      <w:r w:rsidR="008975F7">
        <w:rPr>
          <w:rFonts w:ascii="Arial" w:hAnsi="Arial" w:cs="Arial"/>
          <w:b/>
          <w:sz w:val="22"/>
          <w:szCs w:val="22"/>
        </w:rPr>
        <w:t>June</w:t>
      </w:r>
      <w:r w:rsidRPr="00A4160F">
        <w:rPr>
          <w:rFonts w:ascii="Arial" w:hAnsi="Arial" w:cs="Arial"/>
          <w:b/>
          <w:sz w:val="22"/>
          <w:szCs w:val="22"/>
        </w:rPr>
        <w:t xml:space="preserve"> </w:t>
      </w:r>
      <w:r w:rsidR="000B160A" w:rsidRPr="00A4160F">
        <w:rPr>
          <w:rFonts w:ascii="Arial" w:hAnsi="Arial" w:cs="Arial"/>
          <w:b/>
          <w:sz w:val="22"/>
          <w:szCs w:val="22"/>
        </w:rPr>
        <w:t xml:space="preserve">2019 </w:t>
      </w:r>
      <w:r w:rsidR="00013C2C">
        <w:rPr>
          <w:rFonts w:ascii="Arial" w:hAnsi="Arial" w:cs="Arial"/>
          <w:b/>
          <w:sz w:val="22"/>
          <w:szCs w:val="22"/>
        </w:rPr>
        <w:t>update</w:t>
      </w:r>
    </w:p>
    <w:p w14:paraId="573E4956" w14:textId="7E4E59D4" w:rsidR="00E265A4" w:rsidRDefault="00A052F2" w:rsidP="00605744">
      <w:pPr>
        <w:spacing w:after="0"/>
        <w:rPr>
          <w:rFonts w:ascii="Arial" w:hAnsi="Arial" w:cs="Arial"/>
          <w:b/>
          <w:bCs/>
          <w:sz w:val="16"/>
          <w:szCs w:val="16"/>
        </w:rPr>
      </w:pPr>
      <w:r>
        <w:rPr>
          <w:rFonts w:ascii="Arial" w:hAnsi="Arial" w:cs="Arial"/>
          <w:b/>
          <w:bCs/>
          <w:sz w:val="16"/>
          <w:szCs w:val="16"/>
        </w:rPr>
        <w:t xml:space="preserve">Updated </w:t>
      </w:r>
      <w:r w:rsidR="00013C2C">
        <w:rPr>
          <w:rFonts w:ascii="Arial" w:hAnsi="Arial" w:cs="Arial"/>
          <w:b/>
          <w:bCs/>
          <w:sz w:val="16"/>
          <w:szCs w:val="16"/>
        </w:rPr>
        <w:t>6-5</w:t>
      </w:r>
      <w:r>
        <w:rPr>
          <w:rFonts w:ascii="Arial" w:hAnsi="Arial" w:cs="Arial"/>
          <w:b/>
          <w:bCs/>
          <w:sz w:val="16"/>
          <w:szCs w:val="16"/>
        </w:rPr>
        <w:t>-19</w:t>
      </w:r>
    </w:p>
    <w:p w14:paraId="1ED9186C" w14:textId="098AAB33" w:rsidR="00013C2C" w:rsidRPr="001922B2" w:rsidRDefault="00013C2C" w:rsidP="00605744">
      <w:pPr>
        <w:spacing w:after="0"/>
        <w:rPr>
          <w:rFonts w:ascii="Arial" w:hAnsi="Arial" w:cs="Arial"/>
          <w:b/>
          <w:bCs/>
          <w:spacing w:val="-16"/>
          <w:sz w:val="16"/>
          <w:szCs w:val="16"/>
        </w:rPr>
      </w:pPr>
    </w:p>
    <w:p w14:paraId="10870F76" w14:textId="77777777" w:rsidR="00013C2C" w:rsidRPr="001922B2" w:rsidRDefault="00013C2C" w:rsidP="001922B2">
      <w:pPr>
        <w:spacing w:after="0"/>
        <w:jc w:val="both"/>
        <w:rPr>
          <w:rFonts w:ascii="Arial" w:hAnsi="Arial" w:cs="Arial"/>
          <w:b/>
          <w:bCs/>
          <w:spacing w:val="-16"/>
        </w:rPr>
      </w:pPr>
      <w:r w:rsidRPr="001922B2">
        <w:rPr>
          <w:rFonts w:ascii="Arial" w:hAnsi="Arial" w:cs="Arial"/>
          <w:b/>
          <w:bCs/>
          <w:spacing w:val="-16"/>
        </w:rPr>
        <w:t xml:space="preserve">Justification for School Districts Exceeding the 1.0 Percent Cap on Students Participating in the New York State Alternate Assessment (NYSAA) </w:t>
      </w:r>
    </w:p>
    <w:p w14:paraId="2868D4BF" w14:textId="77777777" w:rsidR="00013C2C" w:rsidRPr="001922B2" w:rsidRDefault="00013C2C" w:rsidP="001922B2">
      <w:p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The Every Student Succeeds Act (ESSA) places a State-level cap on the total number of students with significant cognitive disabilities who are assessed with an alternate assessment at 1.0 percent of the total number of students in the State who are assessed in the subject. States may not prohibit a local educational agency (LEA) from assessing more than 1.0 percent of its assessed students with an alternate assessment. However, states must require LEAs that assess more than 1.0 percent of their assessed students in any subject with an alternate assessment to submit information to the State justifying the need to exceed the 1.0 percent threshold. </w:t>
      </w:r>
    </w:p>
    <w:p w14:paraId="58B663AD" w14:textId="589191AC" w:rsidR="00013C2C" w:rsidRPr="001922B2" w:rsidRDefault="00597C47" w:rsidP="00B17196">
      <w:pPr>
        <w:pStyle w:val="ListParagraph"/>
        <w:numPr>
          <w:ilvl w:val="0"/>
          <w:numId w:val="2"/>
        </w:numPr>
        <w:spacing w:after="0" w:line="240" w:lineRule="auto"/>
        <w:jc w:val="both"/>
        <w:rPr>
          <w:rFonts w:ascii="Arial" w:eastAsia="Times New Roman" w:hAnsi="Arial" w:cs="Arial"/>
          <w:spacing w:val="-16"/>
        </w:rPr>
      </w:pPr>
      <w:r w:rsidRPr="001922B2">
        <w:rPr>
          <w:rFonts w:ascii="Arial" w:eastAsia="Times New Roman" w:hAnsi="Arial" w:cs="Arial"/>
          <w:spacing w:val="-16"/>
        </w:rPr>
        <w:t>A</w:t>
      </w:r>
      <w:r w:rsidR="00013C2C" w:rsidRPr="001922B2">
        <w:rPr>
          <w:rFonts w:ascii="Arial" w:eastAsia="Times New Roman" w:hAnsi="Arial" w:cs="Arial"/>
          <w:spacing w:val="-16"/>
        </w:rPr>
        <w:t xml:space="preserve">ll LEAs (public school districts, charter schools, and Special Act School Districts) must review their 2017-2018 NYSAA participation data posted on the </w:t>
      </w:r>
      <w:hyperlink r:id="rId8" w:history="1">
        <w:r w:rsidR="00013C2C" w:rsidRPr="001922B2">
          <w:rPr>
            <w:rStyle w:val="Hyperlink"/>
            <w:rFonts w:ascii="Arial" w:eastAsia="Times New Roman" w:hAnsi="Arial" w:cs="Arial"/>
            <w:spacing w:val="-16"/>
          </w:rPr>
          <w:t>Office of Special Education’s (OSE) webpage</w:t>
        </w:r>
      </w:hyperlink>
      <w:r w:rsidR="00013C2C" w:rsidRPr="001922B2">
        <w:rPr>
          <w:rFonts w:ascii="Arial" w:eastAsia="Times New Roman" w:hAnsi="Arial" w:cs="Arial"/>
          <w:spacing w:val="-16"/>
        </w:rPr>
        <w:t xml:space="preserve"> </w:t>
      </w:r>
      <w:r w:rsidRPr="001922B2">
        <w:rPr>
          <w:rFonts w:ascii="Arial" w:eastAsia="Times New Roman" w:hAnsi="Arial" w:cs="Arial"/>
          <w:spacing w:val="-16"/>
        </w:rPr>
        <w:t xml:space="preserve">at </w:t>
      </w:r>
      <w:hyperlink r:id="rId9" w:history="1">
        <w:r w:rsidRPr="001922B2">
          <w:rPr>
            <w:rStyle w:val="Hyperlink"/>
            <w:rFonts w:ascii="Arial" w:eastAsia="Times New Roman" w:hAnsi="Arial" w:cs="Arial"/>
            <w:spacing w:val="-16"/>
          </w:rPr>
          <w:t>http://www.p12.nysed.gov/specialed/timely.htm</w:t>
        </w:r>
      </w:hyperlink>
      <w:r w:rsidRPr="001922B2">
        <w:rPr>
          <w:rFonts w:ascii="Arial" w:eastAsia="Times New Roman" w:hAnsi="Arial" w:cs="Arial"/>
          <w:spacing w:val="-16"/>
        </w:rPr>
        <w:t xml:space="preserve"> </w:t>
      </w:r>
      <w:r w:rsidR="00013C2C" w:rsidRPr="001922B2">
        <w:rPr>
          <w:rFonts w:ascii="Arial" w:eastAsia="Times New Roman" w:hAnsi="Arial" w:cs="Arial"/>
          <w:spacing w:val="-16"/>
        </w:rPr>
        <w:t xml:space="preserve">to determine if they exceed the 1.0 percent cap in English language arts, mathematics, and/or science for students participating in the NYSAA. The final data column on the right (titled PCT tested) is the LEAs NYSAA participation rate. Those LEAs exceeding the 1.0 percent cap on participation in the NYSAA are indicated in red. LEAs exceeding the 1.0 percent cap on participation in the NYSAA in one or more subject areas must complete the online </w:t>
      </w:r>
      <w:hyperlink r:id="rId10" w:history="1">
        <w:r w:rsidR="00013C2C" w:rsidRPr="001922B2">
          <w:rPr>
            <w:rStyle w:val="Hyperlink"/>
            <w:rFonts w:ascii="Arial" w:eastAsia="Times New Roman" w:hAnsi="Arial" w:cs="Arial"/>
            <w:spacing w:val="-16"/>
          </w:rPr>
          <w:t>Justification for Exceeding 1.0 Percent Cap</w:t>
        </w:r>
      </w:hyperlink>
      <w:r w:rsidR="00013C2C" w:rsidRPr="001922B2">
        <w:rPr>
          <w:rFonts w:ascii="Arial" w:eastAsia="Times New Roman" w:hAnsi="Arial" w:cs="Arial"/>
          <w:spacing w:val="-16"/>
        </w:rPr>
        <w:t xml:space="preserve"> form </w:t>
      </w:r>
      <w:r w:rsidR="005A167E">
        <w:rPr>
          <w:rFonts w:ascii="Arial" w:eastAsia="Times New Roman" w:hAnsi="Arial" w:cs="Arial"/>
          <w:spacing w:val="-16"/>
        </w:rPr>
        <w:t xml:space="preserve">at </w:t>
      </w:r>
      <w:hyperlink r:id="rId11" w:history="1">
        <w:r w:rsidR="005A167E" w:rsidRPr="00FA79A4">
          <w:rPr>
            <w:rStyle w:val="Hyperlink"/>
            <w:rFonts w:ascii="Arial" w:eastAsia="Times New Roman" w:hAnsi="Arial" w:cs="Arial"/>
            <w:spacing w:val="-16"/>
          </w:rPr>
          <w:t>https://www.jotform.us/form/90714806966164</w:t>
        </w:r>
      </w:hyperlink>
      <w:r w:rsidR="005A167E">
        <w:rPr>
          <w:rFonts w:ascii="Arial" w:eastAsia="Times New Roman" w:hAnsi="Arial" w:cs="Arial"/>
          <w:spacing w:val="-16"/>
        </w:rPr>
        <w:t xml:space="preserve"> </w:t>
      </w:r>
      <w:r w:rsidR="00013C2C" w:rsidRPr="001922B2">
        <w:rPr>
          <w:rFonts w:ascii="Arial" w:eastAsia="Times New Roman" w:hAnsi="Arial" w:cs="Arial"/>
          <w:spacing w:val="-16"/>
        </w:rPr>
        <w:t xml:space="preserve">no later than </w:t>
      </w:r>
      <w:r w:rsidR="00013C2C" w:rsidRPr="001922B2">
        <w:rPr>
          <w:rFonts w:ascii="Arial" w:eastAsia="Times New Roman" w:hAnsi="Arial" w:cs="Arial"/>
          <w:b/>
          <w:bCs/>
          <w:spacing w:val="-16"/>
        </w:rPr>
        <w:t>June 30, 2019</w:t>
      </w:r>
      <w:r w:rsidR="00013C2C" w:rsidRPr="001922B2">
        <w:rPr>
          <w:rFonts w:ascii="Arial" w:eastAsia="Times New Roman" w:hAnsi="Arial" w:cs="Arial"/>
          <w:spacing w:val="-16"/>
        </w:rPr>
        <w:t xml:space="preserve">.   </w:t>
      </w:r>
    </w:p>
    <w:p w14:paraId="681AB7D7" w14:textId="77777777" w:rsidR="00013C2C" w:rsidRPr="001922B2" w:rsidRDefault="00013C2C" w:rsidP="00B17196">
      <w:pPr>
        <w:pStyle w:val="ListParagraph"/>
        <w:numPr>
          <w:ilvl w:val="0"/>
          <w:numId w:val="2"/>
        </w:numPr>
        <w:spacing w:after="0" w:line="240" w:lineRule="auto"/>
        <w:jc w:val="both"/>
        <w:rPr>
          <w:rFonts w:ascii="Arial" w:eastAsia="Times New Roman" w:hAnsi="Arial" w:cs="Arial"/>
          <w:spacing w:val="-16"/>
        </w:rPr>
      </w:pPr>
      <w:r w:rsidRPr="001922B2">
        <w:rPr>
          <w:rFonts w:ascii="Arial" w:eastAsia="Times New Roman" w:hAnsi="Arial" w:cs="Arial"/>
          <w:spacing w:val="-16"/>
        </w:rPr>
        <w:t>In accordance with ESSA, NYSED will review and make publicly available all justifications received. LEAs submitting a justification are subject to further review and oversight by NYSED.</w:t>
      </w:r>
    </w:p>
    <w:p w14:paraId="640BA4B2" w14:textId="4219CE1D" w:rsidR="00013C2C" w:rsidRPr="001922B2" w:rsidRDefault="00013C2C" w:rsidP="00B17196">
      <w:pPr>
        <w:pStyle w:val="ListParagraph"/>
        <w:numPr>
          <w:ilvl w:val="0"/>
          <w:numId w:val="2"/>
        </w:num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LEAs are reminded of their ongoing obligation to ensure that committees on special education are utilizing NYS’s </w:t>
      </w:r>
      <w:hyperlink r:id="rId12" w:history="1">
        <w:r w:rsidRPr="001922B2">
          <w:rPr>
            <w:rStyle w:val="Hyperlink"/>
            <w:rFonts w:ascii="Arial" w:eastAsia="Times New Roman" w:hAnsi="Arial" w:cs="Arial"/>
            <w:spacing w:val="-16"/>
          </w:rPr>
          <w:t>Eligibility and Participation Criteria-NYSAA</w:t>
        </w:r>
      </w:hyperlink>
      <w:r w:rsidRPr="001922B2">
        <w:rPr>
          <w:rFonts w:ascii="Arial" w:eastAsia="Times New Roman" w:hAnsi="Arial" w:cs="Arial"/>
          <w:spacing w:val="-16"/>
        </w:rPr>
        <w:t xml:space="preserve"> </w:t>
      </w:r>
      <w:r w:rsidR="00597C47" w:rsidRPr="001922B2">
        <w:rPr>
          <w:rFonts w:ascii="Arial" w:eastAsia="Times New Roman" w:hAnsi="Arial" w:cs="Arial"/>
          <w:spacing w:val="-16"/>
        </w:rPr>
        <w:t xml:space="preserve">at </w:t>
      </w:r>
      <w:bookmarkStart w:id="1" w:name="_Hlk10631305"/>
      <w:r w:rsidR="00597C47" w:rsidRPr="001922B2">
        <w:rPr>
          <w:rFonts w:ascii="Arial" w:eastAsia="Times New Roman" w:hAnsi="Arial" w:cs="Arial"/>
          <w:spacing w:val="-16"/>
        </w:rPr>
        <w:fldChar w:fldCharType="begin"/>
      </w:r>
      <w:r w:rsidR="00597C47" w:rsidRPr="001922B2">
        <w:rPr>
          <w:rFonts w:ascii="Arial" w:eastAsia="Times New Roman" w:hAnsi="Arial" w:cs="Arial"/>
          <w:spacing w:val="-16"/>
        </w:rPr>
        <w:instrText xml:space="preserve"> HYPERLINK "http://www.p12.nysed.gov/specialed/ publications/eligibility-criteria-for-participation-nysaa.html" </w:instrText>
      </w:r>
      <w:r w:rsidR="00597C47" w:rsidRPr="001922B2">
        <w:rPr>
          <w:rFonts w:ascii="Arial" w:eastAsia="Times New Roman" w:hAnsi="Arial" w:cs="Arial"/>
          <w:spacing w:val="-16"/>
        </w:rPr>
        <w:fldChar w:fldCharType="separate"/>
      </w:r>
      <w:r w:rsidR="00597C47" w:rsidRPr="001922B2">
        <w:rPr>
          <w:rStyle w:val="Hyperlink"/>
          <w:rFonts w:ascii="Arial" w:eastAsia="Times New Roman" w:hAnsi="Arial" w:cs="Arial"/>
          <w:spacing w:val="-16"/>
        </w:rPr>
        <w:t>http://www.p12.nysed.gov/specialed/ publications/eligibility-criteria-for-participation-nysaa.html</w:t>
      </w:r>
      <w:r w:rsidR="00597C47" w:rsidRPr="001922B2">
        <w:rPr>
          <w:rFonts w:ascii="Arial" w:eastAsia="Times New Roman" w:hAnsi="Arial" w:cs="Arial"/>
          <w:spacing w:val="-16"/>
        </w:rPr>
        <w:fldChar w:fldCharType="end"/>
      </w:r>
      <w:bookmarkEnd w:id="1"/>
      <w:r w:rsidR="00597C47" w:rsidRPr="001922B2">
        <w:rPr>
          <w:rFonts w:ascii="Arial" w:eastAsia="Times New Roman" w:hAnsi="Arial" w:cs="Arial"/>
          <w:spacing w:val="-16"/>
        </w:rPr>
        <w:t xml:space="preserve"> </w:t>
      </w:r>
      <w:r w:rsidRPr="001922B2">
        <w:rPr>
          <w:rFonts w:ascii="Arial" w:eastAsia="Times New Roman" w:hAnsi="Arial" w:cs="Arial"/>
          <w:spacing w:val="-16"/>
        </w:rPr>
        <w:t>and reviewing and determining annually a student’s eligibility to participate in the NYSAA so that students are appropriately assessed.</w:t>
      </w:r>
    </w:p>
    <w:p w14:paraId="2DBA2897" w14:textId="77777777" w:rsidR="00013C2C" w:rsidRPr="001922B2" w:rsidRDefault="00013C2C" w:rsidP="00B17196">
      <w:pPr>
        <w:pStyle w:val="ListParagraph"/>
        <w:numPr>
          <w:ilvl w:val="0"/>
          <w:numId w:val="2"/>
        </w:numPr>
        <w:spacing w:after="0" w:line="240" w:lineRule="auto"/>
        <w:jc w:val="both"/>
        <w:rPr>
          <w:rFonts w:ascii="Arial" w:eastAsia="Times New Roman" w:hAnsi="Arial" w:cs="Arial"/>
          <w:b/>
          <w:bCs/>
          <w:spacing w:val="-16"/>
        </w:rPr>
      </w:pPr>
      <w:r w:rsidRPr="001922B2">
        <w:rPr>
          <w:rFonts w:ascii="Arial" w:eastAsia="Times New Roman" w:hAnsi="Arial" w:cs="Arial"/>
          <w:i/>
          <w:iCs/>
          <w:spacing w:val="-16"/>
        </w:rPr>
        <w:t xml:space="preserve">Additional information is available in the Policy brief “Eligibility Criteria for Participation in the New York State Alternate Assessment” posted on the </w:t>
      </w:r>
      <w:hyperlink r:id="rId13" w:history="1">
        <w:r w:rsidRPr="001922B2">
          <w:rPr>
            <w:rStyle w:val="Hyperlink"/>
            <w:rFonts w:ascii="Arial" w:eastAsia="Times New Roman" w:hAnsi="Arial" w:cs="Arial"/>
            <w:i/>
            <w:iCs/>
            <w:spacing w:val="-16"/>
          </w:rPr>
          <w:t>OSE’s webpage</w:t>
        </w:r>
      </w:hyperlink>
      <w:r w:rsidRPr="001922B2">
        <w:rPr>
          <w:rFonts w:ascii="Arial" w:eastAsia="Times New Roman" w:hAnsi="Arial" w:cs="Arial"/>
          <w:i/>
          <w:iCs/>
          <w:spacing w:val="-16"/>
        </w:rPr>
        <w:t xml:space="preserve">.  Questions regarding the Justification for Exceeding the 1.0 Percent Cap form may be directed to the OSE Policy Unit at 518-473-2878 or </w:t>
      </w:r>
      <w:hyperlink r:id="rId14" w:history="1">
        <w:r w:rsidRPr="001922B2">
          <w:rPr>
            <w:rStyle w:val="Hyperlink"/>
            <w:rFonts w:ascii="Arial" w:eastAsia="Times New Roman" w:hAnsi="Arial" w:cs="Arial"/>
            <w:i/>
            <w:iCs/>
            <w:spacing w:val="-16"/>
          </w:rPr>
          <w:t>speced@nysed.gov</w:t>
        </w:r>
      </w:hyperlink>
      <w:r w:rsidRPr="001922B2">
        <w:rPr>
          <w:rFonts w:ascii="Arial" w:eastAsia="Times New Roman" w:hAnsi="Arial" w:cs="Arial"/>
          <w:spacing w:val="-16"/>
        </w:rPr>
        <w:t xml:space="preserve">. </w:t>
      </w:r>
      <w:r w:rsidRPr="001922B2">
        <w:rPr>
          <w:rFonts w:ascii="Arial" w:eastAsia="Times New Roman" w:hAnsi="Arial" w:cs="Arial"/>
          <w:i/>
          <w:iCs/>
          <w:spacing w:val="-16"/>
        </w:rPr>
        <w:t xml:space="preserve">Questions regarding the NYSAA participation data may be directed to </w:t>
      </w:r>
      <w:r w:rsidRPr="001922B2">
        <w:rPr>
          <w:rFonts w:ascii="Arial" w:eastAsia="Times New Roman" w:hAnsi="Arial" w:cs="Arial"/>
          <w:i/>
          <w:iCs/>
          <w:spacing w:val="-16"/>
          <w:lang w:val="en"/>
        </w:rPr>
        <w:t xml:space="preserve">Office of Information and Reporting Services at </w:t>
      </w:r>
      <w:r w:rsidRPr="001922B2">
        <w:rPr>
          <w:rFonts w:ascii="Arial" w:eastAsia="Times New Roman" w:hAnsi="Arial" w:cs="Arial"/>
          <w:spacing w:val="-16"/>
          <w:lang w:val="en"/>
        </w:rPr>
        <w:t>518-474-7965</w:t>
      </w:r>
      <w:r w:rsidRPr="001922B2">
        <w:rPr>
          <w:rFonts w:ascii="Arial" w:eastAsia="Times New Roman" w:hAnsi="Arial" w:cs="Arial"/>
          <w:i/>
          <w:iCs/>
          <w:spacing w:val="-16"/>
          <w:lang w:val="en"/>
        </w:rPr>
        <w:t>.</w:t>
      </w:r>
    </w:p>
    <w:p w14:paraId="20421D87" w14:textId="77777777" w:rsidR="00597C47" w:rsidRPr="001922B2" w:rsidRDefault="00597C47" w:rsidP="001922B2">
      <w:pPr>
        <w:spacing w:after="0"/>
        <w:jc w:val="both"/>
        <w:rPr>
          <w:rFonts w:ascii="Arial" w:hAnsi="Arial" w:cs="Arial"/>
          <w:b/>
          <w:bCs/>
          <w:spacing w:val="-16"/>
        </w:rPr>
      </w:pPr>
    </w:p>
    <w:p w14:paraId="01DAE0F2" w14:textId="77777777" w:rsidR="00597C47" w:rsidRPr="001922B2" w:rsidRDefault="00013C2C" w:rsidP="001922B2">
      <w:pPr>
        <w:spacing w:after="0"/>
        <w:jc w:val="both"/>
        <w:rPr>
          <w:rFonts w:ascii="Arial" w:hAnsi="Arial" w:cs="Arial"/>
          <w:b/>
          <w:bCs/>
          <w:spacing w:val="-16"/>
        </w:rPr>
      </w:pPr>
      <w:r w:rsidRPr="001922B2">
        <w:rPr>
          <w:rFonts w:ascii="Arial" w:hAnsi="Arial" w:cs="Arial"/>
          <w:b/>
          <w:bCs/>
          <w:spacing w:val="-16"/>
        </w:rPr>
        <w:t xml:space="preserve">Special Education Policy Brief on Eligibility Criteria for Participation in the New York State Alternate Assessment (NYSAA) </w:t>
      </w:r>
    </w:p>
    <w:p w14:paraId="167B9AFA" w14:textId="69E2FCAD" w:rsidR="00013C2C" w:rsidRPr="001922B2" w:rsidRDefault="00B749D8" w:rsidP="001922B2">
      <w:pPr>
        <w:spacing w:after="0"/>
        <w:jc w:val="both"/>
        <w:rPr>
          <w:rFonts w:ascii="Arial" w:eastAsia="Times New Roman" w:hAnsi="Arial" w:cs="Arial"/>
          <w:spacing w:val="-16"/>
        </w:rPr>
      </w:pPr>
      <w:r>
        <w:rPr>
          <w:rFonts w:ascii="Arial" w:eastAsia="Times New Roman" w:hAnsi="Arial" w:cs="Arial"/>
          <w:spacing w:val="-16"/>
        </w:rPr>
        <w:t>This is to i</w:t>
      </w:r>
      <w:r w:rsidR="00013C2C" w:rsidRPr="001922B2">
        <w:rPr>
          <w:rFonts w:ascii="Arial" w:eastAsia="Times New Roman" w:hAnsi="Arial" w:cs="Arial"/>
          <w:spacing w:val="-16"/>
        </w:rPr>
        <w:t xml:space="preserve">nform school districts of the release of NYSED’s Special Education Policy Brief on </w:t>
      </w:r>
      <w:r w:rsidR="00013C2C" w:rsidRPr="001922B2">
        <w:rPr>
          <w:rFonts w:ascii="Arial" w:eastAsia="Times New Roman" w:hAnsi="Arial" w:cs="Arial"/>
          <w:i/>
          <w:iCs/>
          <w:spacing w:val="-16"/>
        </w:rPr>
        <w:t>Eligibility Criteria for Participation in NYSAA</w:t>
      </w:r>
      <w:r w:rsidR="00013C2C" w:rsidRPr="001922B2">
        <w:rPr>
          <w:rFonts w:ascii="Arial" w:eastAsia="Times New Roman" w:hAnsi="Arial" w:cs="Arial"/>
          <w:spacing w:val="-16"/>
        </w:rPr>
        <w:t xml:space="preserve">.  This guidance document will be posted on the </w:t>
      </w:r>
      <w:hyperlink r:id="rId15" w:history="1">
        <w:r w:rsidR="00013C2C" w:rsidRPr="001922B2">
          <w:rPr>
            <w:rStyle w:val="Hyperlink"/>
            <w:rFonts w:ascii="Arial" w:eastAsia="Times New Roman" w:hAnsi="Arial" w:cs="Arial"/>
            <w:spacing w:val="-16"/>
          </w:rPr>
          <w:t>Office of Special Education’s webpage</w:t>
        </w:r>
      </w:hyperlink>
      <w:r w:rsidR="00597C47" w:rsidRPr="001922B2">
        <w:rPr>
          <w:rFonts w:ascii="Arial" w:eastAsia="Times New Roman" w:hAnsi="Arial" w:cs="Arial"/>
          <w:spacing w:val="-16"/>
        </w:rPr>
        <w:t xml:space="preserve"> at </w:t>
      </w:r>
      <w:hyperlink r:id="rId16" w:history="1">
        <w:r w:rsidR="00893DFD" w:rsidRPr="001922B2">
          <w:rPr>
            <w:rStyle w:val="Hyperlink"/>
            <w:rFonts w:ascii="Arial" w:eastAsia="Times New Roman" w:hAnsi="Arial" w:cs="Arial"/>
            <w:spacing w:val="-16"/>
          </w:rPr>
          <w:t>http://www.p12.nysed.gov/specialed/ publications/eligibility-criteria-for-participation-nysaa.html</w:t>
        </w:r>
      </w:hyperlink>
    </w:p>
    <w:p w14:paraId="1EF52C68" w14:textId="77777777" w:rsidR="00013C2C" w:rsidRPr="001922B2" w:rsidRDefault="00013C2C" w:rsidP="00B17196">
      <w:pPr>
        <w:pStyle w:val="ListParagraph"/>
        <w:numPr>
          <w:ilvl w:val="0"/>
          <w:numId w:val="3"/>
        </w:numPr>
        <w:spacing w:after="0" w:line="240" w:lineRule="auto"/>
        <w:ind w:left="360"/>
        <w:jc w:val="both"/>
        <w:rPr>
          <w:rFonts w:ascii="Arial" w:eastAsia="Times New Roman" w:hAnsi="Arial" w:cs="Arial"/>
          <w:spacing w:val="-16"/>
        </w:rPr>
      </w:pPr>
      <w:r w:rsidRPr="001922B2">
        <w:rPr>
          <w:rFonts w:ascii="Arial" w:eastAsia="Times New Roman" w:hAnsi="Arial" w:cs="Arial"/>
          <w:spacing w:val="-16"/>
        </w:rPr>
        <w:t>The information in this Policy Brief is to support Committees on Special Education (CSEs) in the decision-making process to ensure that only those students with the most severe cognitive disabilities are taking the NYSAA.</w:t>
      </w:r>
    </w:p>
    <w:p w14:paraId="3EB5657A" w14:textId="77777777" w:rsidR="00013C2C" w:rsidRPr="001922B2" w:rsidRDefault="00013C2C" w:rsidP="00B17196">
      <w:pPr>
        <w:pStyle w:val="ListParagraph"/>
        <w:numPr>
          <w:ilvl w:val="0"/>
          <w:numId w:val="3"/>
        </w:numPr>
        <w:spacing w:after="0" w:line="240" w:lineRule="auto"/>
        <w:ind w:left="360"/>
        <w:jc w:val="both"/>
        <w:rPr>
          <w:rFonts w:ascii="Arial" w:eastAsia="Times New Roman" w:hAnsi="Arial" w:cs="Arial"/>
          <w:spacing w:val="-16"/>
        </w:rPr>
      </w:pPr>
      <w:r w:rsidRPr="001922B2">
        <w:rPr>
          <w:rFonts w:ascii="Arial" w:eastAsia="Times New Roman" w:hAnsi="Arial" w:cs="Arial"/>
          <w:spacing w:val="-16"/>
        </w:rPr>
        <w:t xml:space="preserve">Attached to the Policy Brief is a decision-making flowchart and checklist to further assist CSEs in making appropriate recommendations on a student’s participation in the New York State Assessment Program.  Also attached is a </w:t>
      </w:r>
      <w:r w:rsidRPr="001922B2">
        <w:rPr>
          <w:rFonts w:ascii="Arial" w:eastAsia="Times New Roman" w:hAnsi="Arial" w:cs="Arial"/>
          <w:i/>
          <w:iCs/>
          <w:spacing w:val="-16"/>
        </w:rPr>
        <w:t>Parent Notification of Participation in the New York State Alternate Assessment (Sample Letter)</w:t>
      </w:r>
      <w:r w:rsidRPr="001922B2">
        <w:rPr>
          <w:rFonts w:ascii="Arial" w:eastAsia="Times New Roman" w:hAnsi="Arial" w:cs="Arial"/>
          <w:spacing w:val="-16"/>
        </w:rPr>
        <w:t xml:space="preserve"> developed by NYSED to assist school districts in ensuring that parents are appropriately informed that their child’s achievement will be measured based on alternate standards and how participation in the NYSAA will delay or otherwise affect their child from completing the requirements for a regular New York State high school diploma.</w:t>
      </w:r>
      <w:r w:rsidRPr="001922B2">
        <w:rPr>
          <w:rFonts w:ascii="Arial" w:eastAsia="Times New Roman" w:hAnsi="Arial" w:cs="Arial"/>
          <w:i/>
          <w:iCs/>
          <w:spacing w:val="-16"/>
        </w:rPr>
        <w:t xml:space="preserve"> </w:t>
      </w:r>
      <w:r w:rsidRPr="001922B2">
        <w:rPr>
          <w:rFonts w:ascii="Arial" w:eastAsia="Times New Roman" w:hAnsi="Arial" w:cs="Arial"/>
          <w:spacing w:val="-16"/>
        </w:rPr>
        <w:t> </w:t>
      </w:r>
    </w:p>
    <w:p w14:paraId="16CD84AF" w14:textId="68B9E6EE" w:rsidR="00013C2C" w:rsidRPr="001922B2" w:rsidRDefault="00013C2C" w:rsidP="00B17196">
      <w:pPr>
        <w:pStyle w:val="ListParagraph"/>
        <w:numPr>
          <w:ilvl w:val="0"/>
          <w:numId w:val="3"/>
        </w:numPr>
        <w:spacing w:after="0" w:line="240" w:lineRule="auto"/>
        <w:ind w:left="360"/>
        <w:jc w:val="both"/>
        <w:rPr>
          <w:rFonts w:ascii="Arial" w:hAnsi="Arial" w:cs="Arial"/>
          <w:b/>
          <w:bCs/>
          <w:spacing w:val="-16"/>
        </w:rPr>
      </w:pPr>
      <w:r w:rsidRPr="001922B2">
        <w:rPr>
          <w:rFonts w:ascii="Arial" w:eastAsia="Times New Roman" w:hAnsi="Arial" w:cs="Arial"/>
          <w:i/>
          <w:iCs/>
          <w:spacing w:val="-16"/>
        </w:rPr>
        <w:t xml:space="preserve">For additional information, contact the Office of Special Education Policy Unit at (518) 473-2878 or </w:t>
      </w:r>
      <w:hyperlink r:id="rId17" w:history="1">
        <w:r w:rsidRPr="001922B2">
          <w:rPr>
            <w:rStyle w:val="Hyperlink"/>
            <w:rFonts w:ascii="Arial" w:eastAsia="Times New Roman" w:hAnsi="Arial" w:cs="Arial"/>
            <w:spacing w:val="-16"/>
          </w:rPr>
          <w:t>speced@nysed.gov</w:t>
        </w:r>
      </w:hyperlink>
      <w:r w:rsidRPr="001922B2">
        <w:rPr>
          <w:rFonts w:ascii="Arial" w:eastAsia="Times New Roman" w:hAnsi="Arial" w:cs="Arial"/>
          <w:spacing w:val="-16"/>
        </w:rPr>
        <w:t>.</w:t>
      </w:r>
    </w:p>
    <w:p w14:paraId="3EDD36CA" w14:textId="77777777" w:rsidR="00597C47" w:rsidRPr="001922B2" w:rsidRDefault="00597C47" w:rsidP="001922B2">
      <w:pPr>
        <w:spacing w:after="0" w:line="240" w:lineRule="auto"/>
        <w:jc w:val="both"/>
        <w:rPr>
          <w:rFonts w:ascii="Arial" w:hAnsi="Arial" w:cs="Arial"/>
          <w:b/>
          <w:bCs/>
          <w:spacing w:val="-16"/>
        </w:rPr>
      </w:pPr>
    </w:p>
    <w:p w14:paraId="2D8BFCEE" w14:textId="77777777" w:rsidR="001922B2" w:rsidRDefault="001922B2" w:rsidP="001922B2">
      <w:pPr>
        <w:spacing w:after="0"/>
        <w:jc w:val="both"/>
        <w:rPr>
          <w:rFonts w:ascii="Arial" w:hAnsi="Arial" w:cs="Arial"/>
          <w:b/>
          <w:bCs/>
          <w:spacing w:val="-16"/>
        </w:rPr>
      </w:pPr>
    </w:p>
    <w:p w14:paraId="4AB06069" w14:textId="77777777" w:rsidR="001922B2" w:rsidRDefault="001922B2" w:rsidP="001922B2">
      <w:pPr>
        <w:spacing w:after="0"/>
        <w:jc w:val="both"/>
        <w:rPr>
          <w:rFonts w:ascii="Arial" w:hAnsi="Arial" w:cs="Arial"/>
          <w:b/>
          <w:bCs/>
          <w:spacing w:val="-16"/>
        </w:rPr>
      </w:pPr>
    </w:p>
    <w:p w14:paraId="2C208F86" w14:textId="6E72F1BA" w:rsidR="00013C2C" w:rsidRPr="001922B2" w:rsidRDefault="00013C2C" w:rsidP="001922B2">
      <w:pPr>
        <w:spacing w:after="0"/>
        <w:jc w:val="both"/>
        <w:rPr>
          <w:rFonts w:ascii="Arial" w:hAnsi="Arial" w:cs="Arial"/>
          <w:b/>
          <w:bCs/>
          <w:spacing w:val="-16"/>
        </w:rPr>
      </w:pPr>
      <w:r w:rsidRPr="001922B2">
        <w:rPr>
          <w:rFonts w:ascii="Arial" w:hAnsi="Arial" w:cs="Arial"/>
          <w:b/>
          <w:bCs/>
          <w:spacing w:val="-16"/>
        </w:rPr>
        <w:lastRenderedPageBreak/>
        <w:t xml:space="preserve">Restorative Circles Trainings Summer 2019 </w:t>
      </w:r>
    </w:p>
    <w:p w14:paraId="782EC232" w14:textId="77777777" w:rsidR="00013C2C" w:rsidRPr="001922B2" w:rsidRDefault="00013C2C" w:rsidP="001922B2">
      <w:pPr>
        <w:spacing w:after="0"/>
        <w:jc w:val="both"/>
        <w:rPr>
          <w:rFonts w:ascii="Arial" w:hAnsi="Arial" w:cs="Arial"/>
          <w:spacing w:val="-16"/>
        </w:rPr>
      </w:pPr>
      <w:r w:rsidRPr="001922B2">
        <w:rPr>
          <w:rFonts w:ascii="Arial" w:hAnsi="Arial" w:cs="Arial"/>
          <w:spacing w:val="-16"/>
        </w:rPr>
        <w:t xml:space="preserve">Registration is open for free Community Building Circles and Conferences and Circles Responding to Conflict and Harm </w:t>
      </w:r>
    </w:p>
    <w:p w14:paraId="34DCF30C" w14:textId="77777777" w:rsidR="00013C2C" w:rsidRPr="001922B2" w:rsidRDefault="00013C2C" w:rsidP="001922B2">
      <w:pPr>
        <w:spacing w:after="0"/>
        <w:jc w:val="both"/>
        <w:rPr>
          <w:rFonts w:ascii="Arial" w:hAnsi="Arial" w:cs="Arial"/>
          <w:spacing w:val="-16"/>
          <w:u w:val="single"/>
        </w:rPr>
      </w:pPr>
      <w:r w:rsidRPr="001922B2">
        <w:rPr>
          <w:rFonts w:ascii="Arial" w:hAnsi="Arial" w:cs="Arial"/>
          <w:spacing w:val="-16"/>
          <w:u w:val="single"/>
        </w:rPr>
        <w:t>Community Building Circles – 8 Offerings Statewide</w:t>
      </w:r>
    </w:p>
    <w:p w14:paraId="1B64E901" w14:textId="77777777" w:rsidR="00013C2C" w:rsidRPr="001922B2" w:rsidRDefault="00013C2C" w:rsidP="00B749D8">
      <w:p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Designed for faculty, school social workers, principals, and other student support staff.  This 3-day training offers hands-on and skill-focused learning experiences. </w:t>
      </w:r>
    </w:p>
    <w:p w14:paraId="094B9672" w14:textId="77777777" w:rsidR="00013C2C" w:rsidRPr="001922B2" w:rsidRDefault="00013C2C" w:rsidP="00B17196">
      <w:pPr>
        <w:numPr>
          <w:ilvl w:val="0"/>
          <w:numId w:val="4"/>
        </w:num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Participants will learn: </w:t>
      </w:r>
    </w:p>
    <w:p w14:paraId="33D7470A" w14:textId="77777777" w:rsidR="00013C2C" w:rsidRPr="001922B2" w:rsidRDefault="00013C2C" w:rsidP="00B17196">
      <w:pPr>
        <w:numPr>
          <w:ilvl w:val="1"/>
          <w:numId w:val="4"/>
        </w:numPr>
        <w:spacing w:after="0" w:line="240" w:lineRule="auto"/>
        <w:jc w:val="both"/>
        <w:rPr>
          <w:rFonts w:ascii="Arial" w:eastAsia="Times New Roman" w:hAnsi="Arial" w:cs="Arial"/>
          <w:spacing w:val="-16"/>
        </w:rPr>
      </w:pPr>
      <w:r w:rsidRPr="001922B2">
        <w:rPr>
          <w:rFonts w:ascii="Arial" w:eastAsia="Times New Roman" w:hAnsi="Arial" w:cs="Arial"/>
          <w:spacing w:val="-16"/>
        </w:rPr>
        <w:t>Basic principles and values of restorative justice and how they relate to restorative circles, and</w:t>
      </w:r>
    </w:p>
    <w:p w14:paraId="64CD2A3D" w14:textId="77777777" w:rsidR="00013C2C" w:rsidRPr="001922B2" w:rsidRDefault="00013C2C" w:rsidP="00B17196">
      <w:pPr>
        <w:numPr>
          <w:ilvl w:val="1"/>
          <w:numId w:val="4"/>
        </w:num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Circle design and facilitation practices that promote a sense of community, honest sharing, and deeper listening. </w:t>
      </w:r>
    </w:p>
    <w:p w14:paraId="2DDA5DAC" w14:textId="77777777" w:rsidR="00013C2C" w:rsidRPr="001922B2" w:rsidRDefault="00013C2C" w:rsidP="00B17196">
      <w:pPr>
        <w:numPr>
          <w:ilvl w:val="0"/>
          <w:numId w:val="4"/>
        </w:numPr>
        <w:spacing w:after="0" w:line="240" w:lineRule="auto"/>
        <w:jc w:val="both"/>
        <w:rPr>
          <w:rFonts w:ascii="Arial" w:eastAsia="Times New Roman" w:hAnsi="Arial" w:cs="Arial"/>
          <w:spacing w:val="-16"/>
        </w:rPr>
      </w:pPr>
      <w:r w:rsidRPr="001922B2">
        <w:rPr>
          <w:rFonts w:ascii="Arial" w:eastAsia="Times New Roman" w:hAnsi="Arial" w:cs="Arial"/>
          <w:spacing w:val="-16"/>
        </w:rPr>
        <w:t>Participants must be registered by a Building Principal or District Superintendent.</w:t>
      </w:r>
    </w:p>
    <w:p w14:paraId="2D485E76" w14:textId="5D714122" w:rsidR="00013C2C" w:rsidRPr="001922B2" w:rsidRDefault="00597C47" w:rsidP="00B17196">
      <w:pPr>
        <w:numPr>
          <w:ilvl w:val="0"/>
          <w:numId w:val="4"/>
        </w:numPr>
        <w:spacing w:after="0" w:line="240" w:lineRule="auto"/>
        <w:jc w:val="both"/>
        <w:rPr>
          <w:rFonts w:ascii="Arial" w:eastAsia="Times New Roman" w:hAnsi="Arial" w:cs="Arial"/>
          <w:spacing w:val="-16"/>
        </w:rPr>
      </w:pPr>
      <w:r w:rsidRPr="001922B2">
        <w:rPr>
          <w:rFonts w:ascii="Arial" w:eastAsia="Times New Roman" w:hAnsi="Arial" w:cs="Arial"/>
          <w:spacing w:val="-16"/>
        </w:rPr>
        <w:t>F</w:t>
      </w:r>
      <w:r w:rsidR="00013C2C" w:rsidRPr="001922B2">
        <w:rPr>
          <w:rFonts w:ascii="Arial" w:eastAsia="Times New Roman" w:hAnsi="Arial" w:cs="Arial"/>
          <w:spacing w:val="-16"/>
        </w:rPr>
        <w:t xml:space="preserve">or more information or click on the link </w:t>
      </w:r>
      <w:hyperlink r:id="rId18" w:history="1">
        <w:r w:rsidR="00013C2C" w:rsidRPr="001922B2">
          <w:rPr>
            <w:rStyle w:val="Hyperlink"/>
            <w:rFonts w:ascii="Arial" w:eastAsia="Times New Roman" w:hAnsi="Arial" w:cs="Arial"/>
            <w:b/>
            <w:bCs/>
            <w:spacing w:val="-16"/>
          </w:rPr>
          <w:t>Community Building Circles</w:t>
        </w:r>
      </w:hyperlink>
      <w:r w:rsidR="00013C2C" w:rsidRPr="001922B2">
        <w:rPr>
          <w:rFonts w:ascii="Arial" w:eastAsia="Times New Roman" w:hAnsi="Arial" w:cs="Arial"/>
          <w:spacing w:val="-16"/>
        </w:rPr>
        <w:t xml:space="preserve"> </w:t>
      </w:r>
      <w:r w:rsidRPr="001922B2">
        <w:rPr>
          <w:rFonts w:ascii="Arial" w:eastAsia="Times New Roman" w:hAnsi="Arial" w:cs="Arial"/>
          <w:spacing w:val="-16"/>
        </w:rPr>
        <w:t xml:space="preserve">at </w:t>
      </w:r>
      <w:hyperlink r:id="rId19" w:history="1">
        <w:r w:rsidRPr="001922B2">
          <w:rPr>
            <w:rStyle w:val="Hyperlink"/>
            <w:rFonts w:ascii="Arial" w:eastAsia="Times New Roman" w:hAnsi="Arial" w:cs="Arial"/>
            <w:spacing w:val="-16"/>
          </w:rPr>
          <w:t>https://docs.google.com/forms/d/e/1FAIpQLSe6MdcMoty75c68RzLEC3qj8DIvNoAL7qDbl4NBtNY4nCH7yQ/viewform</w:t>
        </w:r>
      </w:hyperlink>
      <w:r w:rsidRPr="001922B2">
        <w:rPr>
          <w:rFonts w:ascii="Arial" w:eastAsia="Times New Roman" w:hAnsi="Arial" w:cs="Arial"/>
          <w:spacing w:val="-16"/>
        </w:rPr>
        <w:t xml:space="preserve"> </w:t>
      </w:r>
      <w:r w:rsidR="00013C2C" w:rsidRPr="001922B2">
        <w:rPr>
          <w:rFonts w:ascii="Arial" w:eastAsia="Times New Roman" w:hAnsi="Arial" w:cs="Arial"/>
          <w:spacing w:val="-16"/>
        </w:rPr>
        <w:t xml:space="preserve">to register. </w:t>
      </w:r>
    </w:p>
    <w:p w14:paraId="4C5C9993" w14:textId="77777777" w:rsidR="00013C2C" w:rsidRPr="001922B2" w:rsidRDefault="00013C2C" w:rsidP="001922B2">
      <w:pPr>
        <w:spacing w:after="0"/>
        <w:jc w:val="both"/>
        <w:rPr>
          <w:rFonts w:ascii="Arial" w:hAnsi="Arial" w:cs="Arial"/>
          <w:spacing w:val="-16"/>
          <w:u w:val="single"/>
        </w:rPr>
      </w:pPr>
      <w:r w:rsidRPr="001922B2">
        <w:rPr>
          <w:rFonts w:ascii="Arial" w:hAnsi="Arial" w:cs="Arial"/>
          <w:spacing w:val="-16"/>
          <w:u w:val="single"/>
        </w:rPr>
        <w:t>Responding to Conflict and Harm in Schools Utilizing Restorative Circles + Conferences – Albany and New York City</w:t>
      </w:r>
    </w:p>
    <w:p w14:paraId="177C8BE6" w14:textId="77777777" w:rsidR="00013C2C" w:rsidRPr="001922B2" w:rsidRDefault="00013C2C" w:rsidP="00B749D8">
      <w:p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Designed for staff and faculty previously trained in restorative practices and circle keeping and involved with student discipline.  This intensive 4-day training offers hands-on and skill-focused learning experience. </w:t>
      </w:r>
    </w:p>
    <w:p w14:paraId="200FB4D3" w14:textId="77777777" w:rsidR="00013C2C" w:rsidRPr="001922B2" w:rsidRDefault="00013C2C" w:rsidP="00B17196">
      <w:pPr>
        <w:numPr>
          <w:ilvl w:val="0"/>
          <w:numId w:val="6"/>
        </w:numPr>
        <w:spacing w:after="0" w:line="240" w:lineRule="auto"/>
        <w:jc w:val="both"/>
        <w:rPr>
          <w:rFonts w:ascii="Arial" w:eastAsia="Times New Roman" w:hAnsi="Arial" w:cs="Arial"/>
          <w:spacing w:val="-16"/>
        </w:rPr>
      </w:pPr>
      <w:r w:rsidRPr="001922B2">
        <w:rPr>
          <w:rFonts w:ascii="Arial" w:eastAsia="Times New Roman" w:hAnsi="Arial" w:cs="Arial"/>
          <w:spacing w:val="-16"/>
        </w:rPr>
        <w:t>Participants will gain the understanding, skills, and mindset needed to become confident circle keepers and conference facilitators in their school communities.</w:t>
      </w:r>
    </w:p>
    <w:p w14:paraId="1598B3F5" w14:textId="77777777" w:rsidR="00013C2C" w:rsidRPr="001922B2" w:rsidRDefault="00013C2C" w:rsidP="00B17196">
      <w:pPr>
        <w:numPr>
          <w:ilvl w:val="0"/>
          <w:numId w:val="6"/>
        </w:num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Schools are strongly encouraged to send two staff members to this training. </w:t>
      </w:r>
    </w:p>
    <w:p w14:paraId="1E3C856A" w14:textId="77777777" w:rsidR="00013C2C" w:rsidRPr="001922B2" w:rsidRDefault="00013C2C" w:rsidP="00B17196">
      <w:pPr>
        <w:numPr>
          <w:ilvl w:val="0"/>
          <w:numId w:val="6"/>
        </w:numPr>
        <w:spacing w:after="0" w:line="240" w:lineRule="auto"/>
        <w:jc w:val="both"/>
        <w:rPr>
          <w:rFonts w:ascii="Arial" w:eastAsia="Times New Roman" w:hAnsi="Arial" w:cs="Arial"/>
          <w:spacing w:val="-16"/>
        </w:rPr>
      </w:pPr>
      <w:r w:rsidRPr="001922B2">
        <w:rPr>
          <w:rFonts w:ascii="Arial" w:eastAsia="Times New Roman" w:hAnsi="Arial" w:cs="Arial"/>
          <w:spacing w:val="-16"/>
        </w:rPr>
        <w:t>Participants must be registered by a Building Principal or District Superintendent.</w:t>
      </w:r>
    </w:p>
    <w:p w14:paraId="12D6EAF5" w14:textId="048BB792" w:rsidR="00013C2C" w:rsidRPr="001922B2" w:rsidRDefault="00893DFD" w:rsidP="00B17196">
      <w:pPr>
        <w:numPr>
          <w:ilvl w:val="0"/>
          <w:numId w:val="6"/>
        </w:numPr>
        <w:spacing w:after="0" w:line="240" w:lineRule="auto"/>
        <w:jc w:val="both"/>
        <w:rPr>
          <w:rFonts w:ascii="Arial" w:eastAsia="Times New Roman" w:hAnsi="Arial" w:cs="Arial"/>
          <w:spacing w:val="-16"/>
        </w:rPr>
      </w:pPr>
      <w:r w:rsidRPr="001922B2">
        <w:rPr>
          <w:rFonts w:ascii="Arial" w:eastAsia="Times New Roman" w:hAnsi="Arial" w:cs="Arial"/>
          <w:spacing w:val="-16"/>
        </w:rPr>
        <w:t>For</w:t>
      </w:r>
      <w:r w:rsidR="00013C2C" w:rsidRPr="001922B2">
        <w:rPr>
          <w:rFonts w:ascii="Arial" w:eastAsia="Times New Roman" w:hAnsi="Arial" w:cs="Arial"/>
          <w:spacing w:val="-16"/>
        </w:rPr>
        <w:t xml:space="preserve"> more information or click on the link </w:t>
      </w:r>
      <w:hyperlink r:id="rId20" w:history="1">
        <w:r w:rsidR="00013C2C" w:rsidRPr="001922B2">
          <w:rPr>
            <w:rStyle w:val="Hyperlink"/>
            <w:rFonts w:ascii="Arial" w:eastAsia="Times New Roman" w:hAnsi="Arial" w:cs="Arial"/>
            <w:b/>
            <w:bCs/>
            <w:spacing w:val="-16"/>
          </w:rPr>
          <w:t>Responding to Conflict and Incidents of Harm</w:t>
        </w:r>
      </w:hyperlink>
      <w:r w:rsidR="00013C2C" w:rsidRPr="001922B2">
        <w:rPr>
          <w:rFonts w:ascii="Arial" w:eastAsia="Times New Roman" w:hAnsi="Arial" w:cs="Arial"/>
          <w:b/>
          <w:bCs/>
          <w:spacing w:val="-16"/>
        </w:rPr>
        <w:t xml:space="preserve"> </w:t>
      </w:r>
      <w:r w:rsidRPr="001922B2">
        <w:rPr>
          <w:rFonts w:ascii="Arial" w:eastAsia="Times New Roman" w:hAnsi="Arial" w:cs="Arial"/>
          <w:b/>
          <w:bCs/>
          <w:spacing w:val="-16"/>
        </w:rPr>
        <w:t xml:space="preserve"> </w:t>
      </w:r>
      <w:r w:rsidRPr="001922B2">
        <w:rPr>
          <w:rFonts w:ascii="Arial" w:eastAsia="Times New Roman" w:hAnsi="Arial" w:cs="Arial"/>
          <w:spacing w:val="-16"/>
        </w:rPr>
        <w:t>at</w:t>
      </w:r>
      <w:r w:rsidRPr="001922B2">
        <w:rPr>
          <w:rFonts w:ascii="Arial" w:eastAsia="Times New Roman" w:hAnsi="Arial" w:cs="Arial"/>
          <w:b/>
          <w:bCs/>
          <w:spacing w:val="-16"/>
        </w:rPr>
        <w:t xml:space="preserve"> </w:t>
      </w:r>
      <w:hyperlink r:id="rId21" w:history="1">
        <w:r w:rsidRPr="001922B2">
          <w:rPr>
            <w:rStyle w:val="Hyperlink"/>
            <w:rFonts w:ascii="Arial" w:eastAsia="Times New Roman" w:hAnsi="Arial" w:cs="Arial"/>
            <w:b/>
            <w:bCs/>
            <w:spacing w:val="-16"/>
          </w:rPr>
          <w:t>https://docs.google.com/forms/d/e/1FAIpQLSevmVlPKq6ACCi3UY-0H9Q3WxhXsbIl7XkL3-EliMyLkGmnOQ/viewform</w:t>
        </w:r>
      </w:hyperlink>
      <w:r w:rsidRPr="001922B2">
        <w:rPr>
          <w:rFonts w:ascii="Arial" w:eastAsia="Times New Roman" w:hAnsi="Arial" w:cs="Arial"/>
          <w:b/>
          <w:bCs/>
          <w:spacing w:val="-16"/>
        </w:rPr>
        <w:t xml:space="preserve"> </w:t>
      </w:r>
      <w:r w:rsidR="00013C2C" w:rsidRPr="001922B2">
        <w:rPr>
          <w:rFonts w:ascii="Arial" w:eastAsia="Times New Roman" w:hAnsi="Arial" w:cs="Arial"/>
          <w:spacing w:val="-16"/>
        </w:rPr>
        <w:t xml:space="preserve">to register. </w:t>
      </w:r>
    </w:p>
    <w:p w14:paraId="5AB7FE24" w14:textId="77777777" w:rsidR="00893DFD" w:rsidRPr="001922B2" w:rsidRDefault="00893DFD" w:rsidP="001922B2">
      <w:pPr>
        <w:spacing w:after="0"/>
        <w:jc w:val="both"/>
        <w:rPr>
          <w:rFonts w:ascii="Arial" w:hAnsi="Arial" w:cs="Arial"/>
          <w:b/>
          <w:bCs/>
          <w:spacing w:val="-16"/>
        </w:rPr>
      </w:pPr>
    </w:p>
    <w:p w14:paraId="7D92705B" w14:textId="7F0E17E7" w:rsidR="00013C2C" w:rsidRPr="001922B2" w:rsidRDefault="00013C2C" w:rsidP="001922B2">
      <w:pPr>
        <w:spacing w:after="0"/>
        <w:jc w:val="both"/>
        <w:rPr>
          <w:rFonts w:ascii="Arial" w:hAnsi="Arial" w:cs="Arial"/>
          <w:b/>
          <w:bCs/>
          <w:spacing w:val="-16"/>
        </w:rPr>
      </w:pPr>
      <w:r w:rsidRPr="001922B2">
        <w:rPr>
          <w:rFonts w:ascii="Arial" w:hAnsi="Arial" w:cs="Arial"/>
          <w:b/>
          <w:bCs/>
          <w:spacing w:val="-16"/>
        </w:rPr>
        <w:t>New York State Preschool Development Birth to Five Needs Assessment Survey</w:t>
      </w:r>
    </w:p>
    <w:p w14:paraId="75ED4D6A" w14:textId="77777777" w:rsidR="00013C2C" w:rsidRPr="001922B2" w:rsidRDefault="00013C2C" w:rsidP="001922B2">
      <w:p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The New York State Council on Children and Families (CCF) recently was awarded an $8.7 million Preschool Development Birth to Five grant from the U.S. Department of Health and Human Services.  The one-year initiative seeks to assess statewide early care and education needs, coordinate systems, expand parent choice, share best practices, and increase quality so that all children in NYS receive equitable and comprehensive services to ensure lifelong success.  </w:t>
      </w:r>
    </w:p>
    <w:p w14:paraId="2BBFCD2D" w14:textId="77777777" w:rsidR="00013C2C" w:rsidRPr="001922B2" w:rsidRDefault="00013C2C" w:rsidP="00B17196">
      <w:pPr>
        <w:numPr>
          <w:ilvl w:val="0"/>
          <w:numId w:val="5"/>
        </w:numPr>
        <w:spacing w:after="0" w:line="240" w:lineRule="auto"/>
        <w:jc w:val="both"/>
        <w:rPr>
          <w:rFonts w:ascii="Arial" w:eastAsia="Times New Roman" w:hAnsi="Arial" w:cs="Arial"/>
          <w:spacing w:val="-16"/>
        </w:rPr>
      </w:pPr>
      <w:r w:rsidRPr="001922B2">
        <w:rPr>
          <w:rFonts w:ascii="Arial" w:eastAsia="Times New Roman" w:hAnsi="Arial" w:cs="Arial"/>
          <w:spacing w:val="-16"/>
        </w:rPr>
        <w:t xml:space="preserve">As a first step, CCF, in partnership with the State University at Albany Center for Human Services Research has released an early care and education survey to be completed by administrators, early care and education staff, and parents.  The survey is easy, quick, and confidential.  Please share the survey link widely!  </w:t>
      </w:r>
    </w:p>
    <w:p w14:paraId="782EFFF3" w14:textId="77777777" w:rsidR="00013C2C" w:rsidRPr="001922B2" w:rsidRDefault="00013C2C" w:rsidP="00B17196">
      <w:pPr>
        <w:numPr>
          <w:ilvl w:val="0"/>
          <w:numId w:val="5"/>
        </w:numPr>
        <w:spacing w:after="0" w:line="240" w:lineRule="auto"/>
        <w:jc w:val="both"/>
        <w:rPr>
          <w:rFonts w:ascii="Arial" w:eastAsia="Times New Roman" w:hAnsi="Arial" w:cs="Arial"/>
          <w:spacing w:val="-16"/>
        </w:rPr>
      </w:pPr>
      <w:r w:rsidRPr="001922B2">
        <w:rPr>
          <w:rFonts w:ascii="Arial" w:eastAsia="Times New Roman" w:hAnsi="Arial" w:cs="Arial"/>
          <w:i/>
          <w:iCs/>
          <w:spacing w:val="-16"/>
        </w:rPr>
        <w:t xml:space="preserve">If you experience any technical difficulties with the survey, please contact Amanda Rózsavölgyi at </w:t>
      </w:r>
      <w:hyperlink r:id="rId22" w:history="1">
        <w:r w:rsidRPr="001922B2">
          <w:rPr>
            <w:rStyle w:val="Hyperlink"/>
            <w:rFonts w:ascii="Arial" w:eastAsia="Times New Roman" w:hAnsi="Arial" w:cs="Arial"/>
            <w:i/>
            <w:iCs/>
            <w:spacing w:val="-16"/>
          </w:rPr>
          <w:t>arozsavolgyi@albany.edu</w:t>
        </w:r>
      </w:hyperlink>
      <w:r w:rsidRPr="001922B2">
        <w:rPr>
          <w:rFonts w:ascii="Arial" w:eastAsia="Times New Roman" w:hAnsi="Arial" w:cs="Arial"/>
          <w:i/>
          <w:iCs/>
          <w:spacing w:val="-16"/>
        </w:rPr>
        <w:t xml:space="preserve"> or (518) 442-5758.</w:t>
      </w:r>
      <w:r w:rsidRPr="001922B2">
        <w:rPr>
          <w:rFonts w:ascii="Arial" w:eastAsia="Times New Roman" w:hAnsi="Arial" w:cs="Arial"/>
          <w:spacing w:val="-16"/>
        </w:rPr>
        <w:t xml:space="preserve">  </w:t>
      </w:r>
    </w:p>
    <w:p w14:paraId="3B7893E1" w14:textId="77777777" w:rsidR="001922B2" w:rsidRPr="001922B2" w:rsidRDefault="00D275AA" w:rsidP="001922B2">
      <w:pPr>
        <w:widowControl w:val="0"/>
        <w:spacing w:after="0" w:line="240" w:lineRule="auto"/>
        <w:jc w:val="both"/>
        <w:rPr>
          <w:rFonts w:ascii="Arial" w:eastAsia="Times New Roman" w:hAnsi="Arial" w:cs="Arial"/>
          <w:spacing w:val="-16"/>
        </w:rPr>
      </w:pPr>
      <w:hyperlink r:id="rId23" w:history="1">
        <w:r w:rsidR="00013C2C" w:rsidRPr="001922B2">
          <w:rPr>
            <w:rStyle w:val="Hyperlink"/>
            <w:rFonts w:ascii="Arial" w:eastAsia="Times New Roman" w:hAnsi="Arial" w:cs="Arial"/>
            <w:spacing w:val="-16"/>
          </w:rPr>
          <w:t>CLICK HERE TO BEGIN THE SURVEY.</w:t>
        </w:r>
      </w:hyperlink>
      <w:r w:rsidR="00893DFD" w:rsidRPr="001922B2">
        <w:rPr>
          <w:rFonts w:ascii="Arial" w:eastAsia="Times New Roman" w:hAnsi="Arial" w:cs="Arial"/>
          <w:spacing w:val="-16"/>
        </w:rPr>
        <w:t xml:space="preserve"> or access at </w:t>
      </w:r>
      <w:hyperlink r:id="rId24" w:history="1">
        <w:r w:rsidR="001922B2" w:rsidRPr="001922B2">
          <w:rPr>
            <w:rStyle w:val="Hyperlink"/>
            <w:rFonts w:ascii="Arial" w:eastAsia="Times New Roman" w:hAnsi="Arial" w:cs="Arial"/>
            <w:spacing w:val="-16"/>
          </w:rPr>
          <w:t>https://albany.az1.qualtrics.com/jfe/form/SV_6QKaGQqjMLHw15X</w:t>
        </w:r>
      </w:hyperlink>
      <w:r w:rsidR="00893DFD" w:rsidRPr="001922B2">
        <w:rPr>
          <w:rFonts w:ascii="Arial" w:eastAsia="Times New Roman" w:hAnsi="Arial" w:cs="Arial"/>
          <w:spacing w:val="-16"/>
        </w:rPr>
        <w:t xml:space="preserve"> </w:t>
      </w:r>
    </w:p>
    <w:p w14:paraId="46956525" w14:textId="6D6AECC4" w:rsidR="001922B2" w:rsidRDefault="001922B2" w:rsidP="001922B2">
      <w:pPr>
        <w:widowControl w:val="0"/>
        <w:spacing w:after="0" w:line="240" w:lineRule="auto"/>
        <w:jc w:val="both"/>
        <w:rPr>
          <w:rFonts w:ascii="Arial" w:eastAsia="Times New Roman" w:hAnsi="Arial" w:cs="Arial"/>
          <w:spacing w:val="-16"/>
          <w:sz w:val="16"/>
          <w:szCs w:val="16"/>
        </w:rPr>
      </w:pPr>
    </w:p>
    <w:p w14:paraId="2DB44934" w14:textId="77777777" w:rsidR="00E65C3D" w:rsidRPr="00B17196" w:rsidRDefault="00E65C3D" w:rsidP="00B17196">
      <w:pPr>
        <w:spacing w:after="0" w:line="240" w:lineRule="auto"/>
        <w:jc w:val="both"/>
        <w:rPr>
          <w:rFonts w:eastAsia="Times New Roman"/>
          <w:spacing w:val="-14"/>
          <w:sz w:val="16"/>
          <w:szCs w:val="16"/>
        </w:rPr>
      </w:pPr>
    </w:p>
    <w:p w14:paraId="2D699E1F" w14:textId="75C5FDE9" w:rsidR="00E654F1" w:rsidRPr="00E65C3D" w:rsidRDefault="00E654F1" w:rsidP="00E65C3D">
      <w:pPr>
        <w:widowControl w:val="0"/>
        <w:spacing w:after="0" w:line="240" w:lineRule="auto"/>
        <w:jc w:val="both"/>
        <w:rPr>
          <w:rFonts w:ascii="Arial" w:hAnsi="Arial" w:cs="Arial"/>
          <w:b/>
          <w:spacing w:val="-14"/>
        </w:rPr>
      </w:pPr>
      <w:bookmarkStart w:id="2" w:name="_Hlk10632361"/>
      <w:r w:rsidRPr="00E65C3D">
        <w:rPr>
          <w:rFonts w:ascii="Arial" w:hAnsi="Arial" w:cs="Arial"/>
          <w:b/>
          <w:spacing w:val="-14"/>
        </w:rPr>
        <w:t>OSE Listserv</w:t>
      </w:r>
    </w:p>
    <w:p w14:paraId="47E3DA03" w14:textId="77777777" w:rsidR="00E654F1" w:rsidRPr="00E65C3D" w:rsidRDefault="00E654F1" w:rsidP="00B17196">
      <w:pPr>
        <w:pStyle w:val="ListParagraph"/>
        <w:widowControl w:val="0"/>
        <w:numPr>
          <w:ilvl w:val="0"/>
          <w:numId w:val="1"/>
        </w:numPr>
        <w:spacing w:after="0" w:line="240" w:lineRule="auto"/>
        <w:jc w:val="both"/>
        <w:rPr>
          <w:rFonts w:ascii="Arial" w:hAnsi="Arial" w:cs="Arial"/>
          <w:spacing w:val="-14"/>
          <w:lang w:val="en"/>
        </w:rPr>
      </w:pPr>
      <w:r w:rsidRPr="00E65C3D">
        <w:rPr>
          <w:rFonts w:ascii="Arial" w:hAnsi="Arial" w:cs="Arial"/>
          <w:spacing w:val="-14"/>
          <w:lang w:val="en"/>
        </w:rPr>
        <w:t xml:space="preserve">You can receive </w:t>
      </w:r>
      <w:r w:rsidRPr="00E65C3D">
        <w:rPr>
          <w:rFonts w:ascii="Arial" w:hAnsi="Arial" w:cs="Arial"/>
          <w:b/>
          <w:spacing w:val="-14"/>
          <w:lang w:val="en"/>
        </w:rPr>
        <w:t>notification</w:t>
      </w:r>
      <w:r w:rsidRPr="00E65C3D">
        <w:rPr>
          <w:rFonts w:ascii="Arial" w:hAnsi="Arial" w:cs="Arial"/>
          <w:spacing w:val="-14"/>
          <w:lang w:val="en"/>
        </w:rPr>
        <w:t xml:space="preserve"> by electronic mail of the latest </w:t>
      </w:r>
      <w:r w:rsidRPr="00E65C3D">
        <w:rPr>
          <w:rFonts w:ascii="Arial" w:hAnsi="Arial" w:cs="Arial"/>
          <w:b/>
          <w:spacing w:val="-14"/>
          <w:lang w:val="en"/>
        </w:rPr>
        <w:t>memoranda and other technical assistance documents</w:t>
      </w:r>
      <w:r w:rsidRPr="00E65C3D">
        <w:rPr>
          <w:rFonts w:ascii="Arial" w:hAnsi="Arial" w:cs="Arial"/>
          <w:spacing w:val="-14"/>
          <w:lang w:val="en"/>
        </w:rPr>
        <w:t xml:space="preserve"> available on the Special Education website. </w:t>
      </w:r>
    </w:p>
    <w:p w14:paraId="0B2F7B43" w14:textId="5EAAAFD8" w:rsidR="00E654F1" w:rsidRDefault="00D275AA" w:rsidP="00B17196">
      <w:pPr>
        <w:pStyle w:val="ListParagraph"/>
        <w:widowControl w:val="0"/>
        <w:numPr>
          <w:ilvl w:val="0"/>
          <w:numId w:val="1"/>
        </w:numPr>
        <w:spacing w:after="0" w:line="240" w:lineRule="auto"/>
        <w:jc w:val="both"/>
        <w:rPr>
          <w:rFonts w:ascii="Arial" w:hAnsi="Arial" w:cs="Arial"/>
          <w:spacing w:val="-4"/>
          <w:lang w:val="en"/>
        </w:rPr>
      </w:pPr>
      <w:hyperlink r:id="rId25" w:history="1">
        <w:r w:rsidR="00E654F1" w:rsidRPr="00E65C3D">
          <w:rPr>
            <w:rStyle w:val="Hyperlink"/>
            <w:rFonts w:ascii="Arial" w:hAnsi="Arial" w:cs="Arial"/>
            <w:spacing w:val="-14"/>
            <w:lang w:val="en"/>
          </w:rPr>
          <w:t>http://www.p12.nysed.gov/specialed/publications/register.htm</w:t>
        </w:r>
      </w:hyperlink>
      <w:r w:rsidR="00E654F1" w:rsidRPr="00213B75">
        <w:rPr>
          <w:rFonts w:ascii="Arial" w:hAnsi="Arial" w:cs="Arial"/>
          <w:spacing w:val="-4"/>
          <w:lang w:val="en"/>
        </w:rPr>
        <w:t xml:space="preserve"> </w:t>
      </w:r>
    </w:p>
    <w:p w14:paraId="5528E4C8" w14:textId="77777777" w:rsidR="00210E3D" w:rsidRPr="00213B75" w:rsidRDefault="00210E3D" w:rsidP="00210E3D">
      <w:pPr>
        <w:pStyle w:val="ListParagraph"/>
        <w:widowControl w:val="0"/>
        <w:spacing w:after="0" w:line="240" w:lineRule="auto"/>
        <w:ind w:left="360"/>
        <w:jc w:val="both"/>
        <w:rPr>
          <w:rFonts w:ascii="Arial" w:hAnsi="Arial" w:cs="Arial"/>
          <w:spacing w:val="-4"/>
          <w:lang w:val="en"/>
        </w:rPr>
      </w:pPr>
    </w:p>
    <w:p w14:paraId="5CF013DE" w14:textId="577744AE" w:rsidR="00EA373A" w:rsidRPr="00E65C3D" w:rsidRDefault="008A45E2" w:rsidP="00B17196">
      <w:pPr>
        <w:pStyle w:val="ListParagraph"/>
        <w:numPr>
          <w:ilvl w:val="0"/>
          <w:numId w:val="1"/>
        </w:num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E65C3D">
        <w:rPr>
          <w:rFonts w:ascii="Arial" w:eastAsia="Times New Roman" w:hAnsi="Arial" w:cs="Arial"/>
          <w:b/>
        </w:rPr>
        <w:t>N</w:t>
      </w:r>
      <w:r w:rsidR="00F36013" w:rsidRPr="00E65C3D">
        <w:rPr>
          <w:rFonts w:ascii="Arial" w:eastAsia="Times New Roman" w:hAnsi="Arial" w:cs="Arial"/>
          <w:b/>
        </w:rPr>
        <w:t>YS Education Department</w:t>
      </w:r>
      <w:r w:rsidR="00FF3DE9" w:rsidRPr="00E65C3D">
        <w:rPr>
          <w:rFonts w:ascii="Arial" w:eastAsia="Times New Roman" w:hAnsi="Arial" w:cs="Arial"/>
          <w:b/>
        </w:rPr>
        <w:t xml:space="preserve"> </w:t>
      </w:r>
      <w:r w:rsidR="00F36013" w:rsidRPr="00E65C3D">
        <w:rPr>
          <w:rFonts w:ascii="Arial" w:eastAsia="Times New Roman" w:hAnsi="Arial" w:cs="Arial"/>
          <w:b/>
        </w:rPr>
        <w:t>Office of Special Education</w:t>
      </w:r>
    </w:p>
    <w:p w14:paraId="01370FC2" w14:textId="7E2D4868" w:rsidR="00285471"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Special Education Quality Assurance</w:t>
      </w:r>
    </w:p>
    <w:p w14:paraId="38642C5D" w14:textId="77777777" w:rsidR="00EA373A" w:rsidRPr="00A4160F"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Central Regional Office</w:t>
      </w:r>
    </w:p>
    <w:p w14:paraId="7E67F648" w14:textId="4FD884C3" w:rsidR="00FF3DE9"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333 East Washington Street, Suite 210</w:t>
      </w:r>
      <w:r w:rsidR="00EA223C" w:rsidRPr="00A4160F">
        <w:rPr>
          <w:rFonts w:ascii="Arial" w:eastAsia="Times New Roman" w:hAnsi="Arial" w:cs="Arial"/>
          <w:b/>
        </w:rPr>
        <w:t xml:space="preserve">, </w:t>
      </w:r>
      <w:r w:rsidRPr="00A4160F">
        <w:rPr>
          <w:rFonts w:ascii="Arial" w:eastAsia="Times New Roman" w:hAnsi="Arial" w:cs="Arial"/>
          <w:b/>
        </w:rPr>
        <w:t>Syracuse, New York 13202</w:t>
      </w:r>
    </w:p>
    <w:p w14:paraId="041EAD00" w14:textId="2B7147A8" w:rsidR="00934AAB"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315) 428-4556 Office</w:t>
      </w:r>
      <w:r w:rsidR="00EA223C" w:rsidRPr="00A4160F">
        <w:rPr>
          <w:rFonts w:ascii="Arial" w:eastAsia="Times New Roman" w:hAnsi="Arial" w:cs="Arial"/>
          <w:b/>
        </w:rPr>
        <w:t xml:space="preserve"> </w:t>
      </w:r>
      <w:r w:rsidRPr="00A4160F">
        <w:rPr>
          <w:rFonts w:ascii="Arial" w:eastAsia="Times New Roman" w:hAnsi="Arial" w:cs="Arial"/>
          <w:b/>
        </w:rPr>
        <w:t>(315) 428-4555 Fax</w:t>
      </w:r>
    </w:p>
    <w:p w14:paraId="27DF995D" w14:textId="22612731" w:rsidR="00394ACD"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u w:val="single"/>
        </w:rPr>
      </w:pPr>
      <w:r w:rsidRPr="00A4160F">
        <w:rPr>
          <w:rFonts w:ascii="Arial" w:eastAsia="Times New Roman" w:hAnsi="Arial" w:cs="Arial"/>
          <w:b/>
        </w:rPr>
        <w:t xml:space="preserve">Special Education </w:t>
      </w:r>
      <w:r w:rsidR="00A7049E" w:rsidRPr="00A4160F">
        <w:rPr>
          <w:rFonts w:ascii="Arial" w:eastAsia="Times New Roman" w:hAnsi="Arial" w:cs="Arial"/>
          <w:b/>
          <w:noProof/>
        </w:rPr>
        <w:t>W</w:t>
      </w:r>
      <w:r w:rsidRPr="00A4160F">
        <w:rPr>
          <w:rFonts w:ascii="Arial" w:eastAsia="Times New Roman" w:hAnsi="Arial" w:cs="Arial"/>
          <w:b/>
          <w:noProof/>
        </w:rPr>
        <w:t>ebsite</w:t>
      </w:r>
      <w:r w:rsidRPr="00A4160F">
        <w:rPr>
          <w:rFonts w:ascii="Arial" w:eastAsia="Times New Roman" w:hAnsi="Arial" w:cs="Arial"/>
          <w:b/>
        </w:rPr>
        <w:t xml:space="preserve"> – </w:t>
      </w:r>
      <w:hyperlink r:id="rId26" w:history="1">
        <w:r w:rsidRPr="00A4160F">
          <w:rPr>
            <w:rFonts w:ascii="Arial" w:eastAsia="Times New Roman" w:hAnsi="Arial" w:cs="Arial"/>
            <w:b/>
            <w:color w:val="0000FF"/>
            <w:u w:val="single"/>
          </w:rPr>
          <w:t>http://www.p12.nysed.gov/specialed/</w:t>
        </w:r>
      </w:hyperlink>
      <w:bookmarkEnd w:id="2"/>
    </w:p>
    <w:sectPr w:rsidR="00394ACD" w:rsidRPr="00A4160F" w:rsidSect="00213B75">
      <w:footerReference w:type="default" r:id="rId27"/>
      <w:type w:val="continuous"/>
      <w:pgSz w:w="12240" w:h="15840"/>
      <w:pgMar w:top="1296" w:right="1296" w:bottom="1296" w:left="1296"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11D7B" w14:textId="77777777" w:rsidR="00D275AA" w:rsidRDefault="00D275AA" w:rsidP="007C2420">
      <w:pPr>
        <w:spacing w:after="0" w:line="240" w:lineRule="auto"/>
      </w:pPr>
      <w:r>
        <w:separator/>
      </w:r>
    </w:p>
  </w:endnote>
  <w:endnote w:type="continuationSeparator" w:id="0">
    <w:p w14:paraId="5D147602" w14:textId="77777777" w:rsidR="00D275AA" w:rsidRDefault="00D275AA"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84230"/>
      <w:docPartObj>
        <w:docPartGallery w:val="Page Numbers (Bottom of Page)"/>
        <w:docPartUnique/>
      </w:docPartObj>
    </w:sdtPr>
    <w:sdtEndPr>
      <w:rPr>
        <w:noProof/>
      </w:rPr>
    </w:sdtEndPr>
    <w:sdtContent>
      <w:p w14:paraId="7498F0E5" w14:textId="180B9D0D" w:rsidR="004329C6" w:rsidRDefault="004329C6">
        <w:pPr>
          <w:pStyle w:val="Footer"/>
          <w:jc w:val="right"/>
        </w:pPr>
        <w:r>
          <w:fldChar w:fldCharType="begin"/>
        </w:r>
        <w:r>
          <w:instrText xml:space="preserve"> PAGE   \* MERGEFORMAT </w:instrText>
        </w:r>
        <w:r>
          <w:fldChar w:fldCharType="separate"/>
        </w:r>
        <w:r w:rsidR="009C28BA">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ED29E" w14:textId="77777777" w:rsidR="00D275AA" w:rsidRDefault="00D275AA" w:rsidP="007C2420">
      <w:pPr>
        <w:spacing w:after="0" w:line="240" w:lineRule="auto"/>
      </w:pPr>
      <w:r>
        <w:separator/>
      </w:r>
    </w:p>
  </w:footnote>
  <w:footnote w:type="continuationSeparator" w:id="0">
    <w:p w14:paraId="4ACBCC12" w14:textId="77777777" w:rsidR="00D275AA" w:rsidRDefault="00D275AA"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AB0927"/>
    <w:multiLevelType w:val="hybridMultilevel"/>
    <w:tmpl w:val="7764A2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382E6EDD"/>
    <w:multiLevelType w:val="hybridMultilevel"/>
    <w:tmpl w:val="BA12B5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51269D3"/>
    <w:multiLevelType w:val="hybridMultilevel"/>
    <w:tmpl w:val="2B9ED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2B65F8"/>
    <w:multiLevelType w:val="hybridMultilevel"/>
    <w:tmpl w:val="6F601E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59F562F7"/>
    <w:multiLevelType w:val="hybridMultilevel"/>
    <w:tmpl w:val="BBB0D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DC55ED"/>
    <w:multiLevelType w:val="hybridMultilevel"/>
    <w:tmpl w:val="79F05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3C2C"/>
    <w:rsid w:val="000140F4"/>
    <w:rsid w:val="0001550A"/>
    <w:rsid w:val="00016109"/>
    <w:rsid w:val="00021FDD"/>
    <w:rsid w:val="00022B18"/>
    <w:rsid w:val="0002483D"/>
    <w:rsid w:val="000248FE"/>
    <w:rsid w:val="000253D3"/>
    <w:rsid w:val="00030A02"/>
    <w:rsid w:val="000353E8"/>
    <w:rsid w:val="000358B6"/>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41C2"/>
    <w:rsid w:val="000F5992"/>
    <w:rsid w:val="001014E3"/>
    <w:rsid w:val="00102E1B"/>
    <w:rsid w:val="00102F87"/>
    <w:rsid w:val="001063B1"/>
    <w:rsid w:val="00106B05"/>
    <w:rsid w:val="00110C24"/>
    <w:rsid w:val="00114350"/>
    <w:rsid w:val="00116C74"/>
    <w:rsid w:val="00117DDE"/>
    <w:rsid w:val="00120992"/>
    <w:rsid w:val="00120D20"/>
    <w:rsid w:val="0012129E"/>
    <w:rsid w:val="00123BC9"/>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22B2"/>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86990"/>
    <w:rsid w:val="0029289E"/>
    <w:rsid w:val="002961D7"/>
    <w:rsid w:val="0029750A"/>
    <w:rsid w:val="002A06BB"/>
    <w:rsid w:val="002A27A2"/>
    <w:rsid w:val="002A2E61"/>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779D"/>
    <w:rsid w:val="003B080E"/>
    <w:rsid w:val="003B58FB"/>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9FD"/>
    <w:rsid w:val="00523D5B"/>
    <w:rsid w:val="00526F6C"/>
    <w:rsid w:val="00527673"/>
    <w:rsid w:val="005400E2"/>
    <w:rsid w:val="00540E4C"/>
    <w:rsid w:val="005450F5"/>
    <w:rsid w:val="00547891"/>
    <w:rsid w:val="0055231F"/>
    <w:rsid w:val="005536D6"/>
    <w:rsid w:val="00553C8C"/>
    <w:rsid w:val="00562FDF"/>
    <w:rsid w:val="005706F4"/>
    <w:rsid w:val="005746D5"/>
    <w:rsid w:val="005749D1"/>
    <w:rsid w:val="00574A55"/>
    <w:rsid w:val="00576232"/>
    <w:rsid w:val="00577699"/>
    <w:rsid w:val="0058182A"/>
    <w:rsid w:val="005840AD"/>
    <w:rsid w:val="0058522F"/>
    <w:rsid w:val="00586B32"/>
    <w:rsid w:val="005879D7"/>
    <w:rsid w:val="0059121F"/>
    <w:rsid w:val="0059262C"/>
    <w:rsid w:val="00593342"/>
    <w:rsid w:val="0059573B"/>
    <w:rsid w:val="00596E58"/>
    <w:rsid w:val="00597C47"/>
    <w:rsid w:val="005A167E"/>
    <w:rsid w:val="005A5D65"/>
    <w:rsid w:val="005A6C46"/>
    <w:rsid w:val="005A6D46"/>
    <w:rsid w:val="005B0243"/>
    <w:rsid w:val="005B16BD"/>
    <w:rsid w:val="005B5639"/>
    <w:rsid w:val="005B576B"/>
    <w:rsid w:val="005B64D0"/>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1428"/>
    <w:rsid w:val="006524ED"/>
    <w:rsid w:val="00652536"/>
    <w:rsid w:val="00652A13"/>
    <w:rsid w:val="00652BB3"/>
    <w:rsid w:val="00653BEE"/>
    <w:rsid w:val="00654A6C"/>
    <w:rsid w:val="00655D67"/>
    <w:rsid w:val="0065675C"/>
    <w:rsid w:val="00656BEE"/>
    <w:rsid w:val="006618AD"/>
    <w:rsid w:val="0067190B"/>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43F5"/>
    <w:rsid w:val="006A7DE6"/>
    <w:rsid w:val="006B11E8"/>
    <w:rsid w:val="006B24E9"/>
    <w:rsid w:val="006B4AA7"/>
    <w:rsid w:val="006B51B9"/>
    <w:rsid w:val="006B5480"/>
    <w:rsid w:val="006B6A2F"/>
    <w:rsid w:val="006B7122"/>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1CAB"/>
    <w:rsid w:val="0070246B"/>
    <w:rsid w:val="007025DA"/>
    <w:rsid w:val="00702A4D"/>
    <w:rsid w:val="0070371F"/>
    <w:rsid w:val="007044B7"/>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2150"/>
    <w:rsid w:val="007430D5"/>
    <w:rsid w:val="00744D7E"/>
    <w:rsid w:val="00745383"/>
    <w:rsid w:val="007456FB"/>
    <w:rsid w:val="00745C83"/>
    <w:rsid w:val="0074603E"/>
    <w:rsid w:val="0074615B"/>
    <w:rsid w:val="00750323"/>
    <w:rsid w:val="00752791"/>
    <w:rsid w:val="007536CF"/>
    <w:rsid w:val="00753931"/>
    <w:rsid w:val="0075478C"/>
    <w:rsid w:val="00755862"/>
    <w:rsid w:val="00756865"/>
    <w:rsid w:val="00756A4C"/>
    <w:rsid w:val="00761495"/>
    <w:rsid w:val="00763287"/>
    <w:rsid w:val="00763DED"/>
    <w:rsid w:val="00764B30"/>
    <w:rsid w:val="007663A1"/>
    <w:rsid w:val="00767148"/>
    <w:rsid w:val="00771E84"/>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E0C38"/>
    <w:rsid w:val="007E59F7"/>
    <w:rsid w:val="007E6D6F"/>
    <w:rsid w:val="007F4BDE"/>
    <w:rsid w:val="008068B9"/>
    <w:rsid w:val="008107F7"/>
    <w:rsid w:val="008109CA"/>
    <w:rsid w:val="00810F7C"/>
    <w:rsid w:val="008110B0"/>
    <w:rsid w:val="008111DD"/>
    <w:rsid w:val="00814705"/>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3A40"/>
    <w:rsid w:val="00854F78"/>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50B"/>
    <w:rsid w:val="008859AA"/>
    <w:rsid w:val="00887DC4"/>
    <w:rsid w:val="00890745"/>
    <w:rsid w:val="00890DE7"/>
    <w:rsid w:val="008917A2"/>
    <w:rsid w:val="008917C5"/>
    <w:rsid w:val="00891C7A"/>
    <w:rsid w:val="00892989"/>
    <w:rsid w:val="008931E6"/>
    <w:rsid w:val="00893DFD"/>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D030A"/>
    <w:rsid w:val="008D0758"/>
    <w:rsid w:val="008D0918"/>
    <w:rsid w:val="008D0B52"/>
    <w:rsid w:val="008D2293"/>
    <w:rsid w:val="008D2383"/>
    <w:rsid w:val="008D3A99"/>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97"/>
    <w:rsid w:val="009A7389"/>
    <w:rsid w:val="009B2764"/>
    <w:rsid w:val="009C12BC"/>
    <w:rsid w:val="009C13EB"/>
    <w:rsid w:val="009C28BA"/>
    <w:rsid w:val="009C2C05"/>
    <w:rsid w:val="009C53BE"/>
    <w:rsid w:val="009C57ED"/>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F93"/>
    <w:rsid w:val="00A15C52"/>
    <w:rsid w:val="00A1647F"/>
    <w:rsid w:val="00A17713"/>
    <w:rsid w:val="00A222D2"/>
    <w:rsid w:val="00A2405C"/>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B17DA"/>
    <w:rsid w:val="00AB303A"/>
    <w:rsid w:val="00AB6031"/>
    <w:rsid w:val="00AB60CA"/>
    <w:rsid w:val="00AC1826"/>
    <w:rsid w:val="00AD1134"/>
    <w:rsid w:val="00AD2454"/>
    <w:rsid w:val="00AD2900"/>
    <w:rsid w:val="00AD355D"/>
    <w:rsid w:val="00AD5611"/>
    <w:rsid w:val="00AD5FC4"/>
    <w:rsid w:val="00AD646D"/>
    <w:rsid w:val="00AD72D0"/>
    <w:rsid w:val="00AE0B8A"/>
    <w:rsid w:val="00AE239E"/>
    <w:rsid w:val="00AE281F"/>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196"/>
    <w:rsid w:val="00B17E11"/>
    <w:rsid w:val="00B22959"/>
    <w:rsid w:val="00B2534A"/>
    <w:rsid w:val="00B27F66"/>
    <w:rsid w:val="00B35670"/>
    <w:rsid w:val="00B4157D"/>
    <w:rsid w:val="00B45A20"/>
    <w:rsid w:val="00B471EC"/>
    <w:rsid w:val="00B51412"/>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49D8"/>
    <w:rsid w:val="00B75300"/>
    <w:rsid w:val="00B763F8"/>
    <w:rsid w:val="00B80732"/>
    <w:rsid w:val="00B8153C"/>
    <w:rsid w:val="00B83C7A"/>
    <w:rsid w:val="00B86252"/>
    <w:rsid w:val="00B87024"/>
    <w:rsid w:val="00B9324F"/>
    <w:rsid w:val="00B95C44"/>
    <w:rsid w:val="00B97C82"/>
    <w:rsid w:val="00BA64CD"/>
    <w:rsid w:val="00BA660A"/>
    <w:rsid w:val="00BA6B51"/>
    <w:rsid w:val="00BA6BE8"/>
    <w:rsid w:val="00BA6E26"/>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51D"/>
    <w:rsid w:val="00C13BED"/>
    <w:rsid w:val="00C14EE7"/>
    <w:rsid w:val="00C15BBC"/>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6D9E"/>
    <w:rsid w:val="00C86ED9"/>
    <w:rsid w:val="00C876BC"/>
    <w:rsid w:val="00C8778F"/>
    <w:rsid w:val="00C932C5"/>
    <w:rsid w:val="00C934B4"/>
    <w:rsid w:val="00C93E41"/>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4583"/>
    <w:rsid w:val="00D1578B"/>
    <w:rsid w:val="00D200C4"/>
    <w:rsid w:val="00D22704"/>
    <w:rsid w:val="00D23A12"/>
    <w:rsid w:val="00D263C9"/>
    <w:rsid w:val="00D26D8A"/>
    <w:rsid w:val="00D275A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ED9"/>
    <w:rsid w:val="00E72B5B"/>
    <w:rsid w:val="00E72C88"/>
    <w:rsid w:val="00E75BAF"/>
    <w:rsid w:val="00E766F9"/>
    <w:rsid w:val="00E7762E"/>
    <w:rsid w:val="00E802CF"/>
    <w:rsid w:val="00E81F15"/>
    <w:rsid w:val="00E82026"/>
    <w:rsid w:val="00E84276"/>
    <w:rsid w:val="00E92891"/>
    <w:rsid w:val="00E92928"/>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1264"/>
    <w:rsid w:val="00FA1810"/>
    <w:rsid w:val="00FA5B53"/>
    <w:rsid w:val="00FB2E1E"/>
    <w:rsid w:val="00FB61AC"/>
    <w:rsid w:val="00FC0BC6"/>
    <w:rsid w:val="00FC1656"/>
    <w:rsid w:val="00FC2033"/>
    <w:rsid w:val="00FC33D7"/>
    <w:rsid w:val="00FC4075"/>
    <w:rsid w:val="00FC5ACB"/>
    <w:rsid w:val="00FD1C11"/>
    <w:rsid w:val="00FD2B47"/>
    <w:rsid w:val="00FD48EE"/>
    <w:rsid w:val="00FE1253"/>
    <w:rsid w:val="00FE2D1C"/>
    <w:rsid w:val="00FE3299"/>
    <w:rsid w:val="00FE50BE"/>
    <w:rsid w:val="00FE5F74"/>
    <w:rsid w:val="00FE6B3E"/>
    <w:rsid w:val="00FE75E9"/>
    <w:rsid w:val="00FE7DEE"/>
    <w:rsid w:val="00FF0314"/>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389766236">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4539474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26180439">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4443140">
      <w:bodyDiv w:val="1"/>
      <w:marLeft w:val="0"/>
      <w:marRight w:val="0"/>
      <w:marTop w:val="0"/>
      <w:marBottom w:val="0"/>
      <w:divBdr>
        <w:top w:val="none" w:sz="0" w:space="0" w:color="auto"/>
        <w:left w:val="none" w:sz="0" w:space="0" w:color="auto"/>
        <w:bottom w:val="none" w:sz="0" w:space="0" w:color="auto"/>
        <w:right w:val="none" w:sz="0" w:space="0" w:color="auto"/>
      </w:divBdr>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timely.htm" TargetMode="External"/><Relationship Id="rId13" Type="http://schemas.openxmlformats.org/officeDocument/2006/relationships/hyperlink" Target="http://www.p12.nysed.gov/specialed/timely.htm" TargetMode="External"/><Relationship Id="rId18" Type="http://schemas.openxmlformats.org/officeDocument/2006/relationships/hyperlink" Target="https://docs.google.com/forms/d/e/1FAIpQLSe6MdcMoty75c68RzLEC3qj8DIvNoAL7qDbl4NBtNY4nCH7yQ/viewform?usp=sf_link" TargetMode="External"/><Relationship Id="rId26" Type="http://schemas.openxmlformats.org/officeDocument/2006/relationships/hyperlink" Target="http://www.p12.nysed.gov/specialed/" TargetMode="External"/><Relationship Id="rId3" Type="http://schemas.openxmlformats.org/officeDocument/2006/relationships/styles" Target="styles.xml"/><Relationship Id="rId21" Type="http://schemas.openxmlformats.org/officeDocument/2006/relationships/hyperlink" Target="https://docs.google.com/forms/d/e/1FAIpQLSevmVlPKq6ACCi3UY-0H9Q3WxhXsbIl7XkL3-EliMyLkGmnOQ/viewform" TargetMode="External"/><Relationship Id="rId7" Type="http://schemas.openxmlformats.org/officeDocument/2006/relationships/endnotes" Target="endnotes.xml"/><Relationship Id="rId12" Type="http://schemas.openxmlformats.org/officeDocument/2006/relationships/hyperlink" Target="http://www.p12.nysed.gov/assessment/nysaa/2017-18/nysaa-eligibilityb.pdf" TargetMode="External"/><Relationship Id="rId17" Type="http://schemas.openxmlformats.org/officeDocument/2006/relationships/hyperlink" Target="mailto:speced@nysed.gov" TargetMode="External"/><Relationship Id="rId25" Type="http://schemas.openxmlformats.org/officeDocument/2006/relationships/hyperlink" Target="http://www.p12.nysed.gov/specialed/publications/register.htm" TargetMode="External"/><Relationship Id="rId2" Type="http://schemas.openxmlformats.org/officeDocument/2006/relationships/numbering" Target="numbering.xml"/><Relationship Id="rId16" Type="http://schemas.openxmlformats.org/officeDocument/2006/relationships/hyperlink" Target="http://www.p12.nysed.gov/specialed/%20publications/eligibility-criteria-for-participation-nysaa.html" TargetMode="External"/><Relationship Id="rId20" Type="http://schemas.openxmlformats.org/officeDocument/2006/relationships/hyperlink" Target="https://docs.google.com/forms/d/e/1FAIpQLSevmVlPKq6ACCi3UY-0H9Q3WxhXsbIl7XkL3-EliMyLkGmnOQ/viewform?usp=sf_lin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tform.us/form/90714806966164" TargetMode="External"/><Relationship Id="rId24" Type="http://schemas.openxmlformats.org/officeDocument/2006/relationships/hyperlink" Target="https://albany.az1.qualtrics.com/jfe/form/SV_6QKaGQqjMLHw15X" TargetMode="External"/><Relationship Id="rId5" Type="http://schemas.openxmlformats.org/officeDocument/2006/relationships/webSettings" Target="webSettings.xml"/><Relationship Id="rId15" Type="http://schemas.openxmlformats.org/officeDocument/2006/relationships/hyperlink" Target="http://www.p12.nysed.gov/specialed/timely.htm" TargetMode="External"/><Relationship Id="rId23" Type="http://schemas.openxmlformats.org/officeDocument/2006/relationships/hyperlink" Target="https://albany.az1.qualtrics.com/jfe/form/SV_6QKaGQqjMLHw15X" TargetMode="External"/><Relationship Id="rId28" Type="http://schemas.openxmlformats.org/officeDocument/2006/relationships/fontTable" Target="fontTable.xml"/><Relationship Id="rId10" Type="http://schemas.openxmlformats.org/officeDocument/2006/relationships/hyperlink" Target="https://www.jotform.us/form/90714806966164" TargetMode="External"/><Relationship Id="rId19" Type="http://schemas.openxmlformats.org/officeDocument/2006/relationships/hyperlink" Target="https://docs.google.com/forms/d/e/1FAIpQLSe6MdcMoty75c68RzLEC3qj8DIvNoAL7qDbl4NBtNY4nCH7yQ/viewform" TargetMode="External"/><Relationship Id="rId4" Type="http://schemas.openxmlformats.org/officeDocument/2006/relationships/settings" Target="settings.xml"/><Relationship Id="rId9" Type="http://schemas.openxmlformats.org/officeDocument/2006/relationships/hyperlink" Target="http://www.p12.nysed.gov/specialed/timely.htm" TargetMode="External"/><Relationship Id="rId14" Type="http://schemas.openxmlformats.org/officeDocument/2006/relationships/hyperlink" Target="mailto:speced@nysed.gov" TargetMode="External"/><Relationship Id="rId22" Type="http://schemas.openxmlformats.org/officeDocument/2006/relationships/hyperlink" Target="mailto:arozsavolgyi@albany.edu"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9AF56A-7C3F-44E4-A4B1-A956A106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05-01T14:54:00Z</cp:lastPrinted>
  <dcterms:created xsi:type="dcterms:W3CDTF">2019-06-18T15:26:00Z</dcterms:created>
  <dcterms:modified xsi:type="dcterms:W3CDTF">2019-06-18T15:26:00Z</dcterms:modified>
</cp:coreProperties>
</file>